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D7513D" w14:textId="63ADD9DE" w:rsidR="0058017C" w:rsidRDefault="006E7F0E" w:rsidP="006E7F0E">
      <w:pPr>
        <w:jc w:val="center"/>
      </w:pPr>
      <w:r>
        <w:t>Follow-Up Email Templates with The Office Memes</w:t>
      </w:r>
    </w:p>
    <w:p w14:paraId="571A2F5C" w14:textId="77777777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 xml:space="preserve">Email 1: Michael Scott - "Little </w:t>
      </w:r>
      <w:proofErr w:type="spellStart"/>
      <w:r w:rsidRPr="006E7F0E">
        <w:rPr>
          <w:sz w:val="18"/>
          <w:szCs w:val="18"/>
        </w:rPr>
        <w:t>Stitious</w:t>
      </w:r>
      <w:proofErr w:type="spellEnd"/>
      <w:r w:rsidRPr="006E7F0E">
        <w:rPr>
          <w:sz w:val="18"/>
          <w:szCs w:val="18"/>
        </w:rPr>
        <w:t>"</w:t>
      </w:r>
    </w:p>
    <w:p w14:paraId="30CABEED" w14:textId="5DCD5DDF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 xml:space="preserve">Subject: Just a little </w:t>
      </w:r>
      <w:proofErr w:type="spellStart"/>
      <w:r w:rsidRPr="006E7F0E">
        <w:rPr>
          <w:sz w:val="18"/>
          <w:szCs w:val="18"/>
        </w:rPr>
        <w:t>stitious</w:t>
      </w:r>
      <w:proofErr w:type="spellEnd"/>
      <w:r w:rsidRPr="006E7F0E">
        <w:rPr>
          <w:sz w:val="18"/>
          <w:szCs w:val="18"/>
        </w:rPr>
        <w:t xml:space="preserve"> about my last email... </w:t>
      </w:r>
      <w:r w:rsidRPr="006E7F0E">
        <w:rPr>
          <w:rFonts w:ascii="Segoe UI Emoji" w:hAnsi="Segoe UI Emoji" w:cs="Segoe UI Emoji"/>
          <w:sz w:val="18"/>
          <w:szCs w:val="18"/>
        </w:rPr>
        <w:t>🤞</w:t>
      </w:r>
    </w:p>
    <w:p w14:paraId="696D3B34" w14:textId="2A972096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Hi Afeef,</w:t>
      </w:r>
    </w:p>
    <w:p w14:paraId="730AB653" w14:textId="3700DC6F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Hope you're having a fantastic morning!</w:t>
      </w:r>
    </w:p>
    <w:p w14:paraId="4065C34E" w14:textId="1411C7B5" w:rsid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Thought you'd appreciate a little wisdom from Michael Scott today:</w:t>
      </w:r>
    </w:p>
    <w:p w14:paraId="4134D978" w14:textId="3515F083" w:rsidR="006E7F0E" w:rsidRPr="006E7F0E" w:rsidRDefault="006E7F0E" w:rsidP="006E7F0E">
      <w:pPr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5EF87932" wp14:editId="574E962F">
            <wp:extent cx="2994991" cy="2390332"/>
            <wp:effectExtent l="0" t="0" r="0" b="0"/>
            <wp:docPr id="1966160090" name="Picture 1" descr="It took me a while to get this joke when I first saw the episode...  especially the way Michael said this .. like he mean it : r/DunderMiffl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t took me a while to get this joke when I first saw the episode...  especially the way Michael said this .. like he mean it : r/DunderMifflin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9564" cy="2393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090E6" w14:textId="0927238E" w:rsidR="006E7F0E" w:rsidRPr="006E7F0E" w:rsidRDefault="006E7F0E" w:rsidP="00FA7446">
      <w:pPr>
        <w:jc w:val="center"/>
        <w:rPr>
          <w:sz w:val="18"/>
          <w:szCs w:val="18"/>
        </w:rPr>
      </w:pPr>
      <w:r w:rsidRPr="006E7F0E">
        <w:rPr>
          <w:sz w:val="18"/>
          <w:szCs w:val="18"/>
        </w:rPr>
        <w:t xml:space="preserve">"I'm not superstitious, but I am a little </w:t>
      </w:r>
      <w:proofErr w:type="spellStart"/>
      <w:r w:rsidRPr="006E7F0E">
        <w:rPr>
          <w:sz w:val="18"/>
          <w:szCs w:val="18"/>
        </w:rPr>
        <w:t>stitious</w:t>
      </w:r>
      <w:proofErr w:type="spellEnd"/>
      <w:r w:rsidRPr="006E7F0E">
        <w:rPr>
          <w:sz w:val="18"/>
          <w:szCs w:val="18"/>
        </w:rPr>
        <w:t>."</w:t>
      </w:r>
    </w:p>
    <w:p w14:paraId="0A49E366" w14:textId="3D8BBCED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Not being superstitious myself—but sending good vibes your way just in case!</w:t>
      </w:r>
    </w:p>
    <w:p w14:paraId="1B872079" w14:textId="34DBAEBC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Just following up on my last email regarding the Business Analyst role at Petco. I'd love to chat when you have a moment.</w:t>
      </w:r>
    </w:p>
    <w:p w14:paraId="4CC8C567" w14:textId="6ACB2595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Wishing you a productive (and lucky!) day ahead!</w:t>
      </w:r>
    </w:p>
    <w:p w14:paraId="4D49EBCA" w14:textId="77777777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Warm regards,</w:t>
      </w:r>
    </w:p>
    <w:p w14:paraId="27E78963" w14:textId="77777777" w:rsid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Praveen</w:t>
      </w:r>
    </w:p>
    <w:p w14:paraId="343FDE8E" w14:textId="77777777" w:rsidR="006E7F0E" w:rsidRDefault="006E7F0E" w:rsidP="006E7F0E">
      <w:pPr>
        <w:rPr>
          <w:sz w:val="18"/>
          <w:szCs w:val="18"/>
        </w:rPr>
      </w:pPr>
    </w:p>
    <w:p w14:paraId="534F967B" w14:textId="77777777" w:rsidR="006E7F0E" w:rsidRDefault="006E7F0E" w:rsidP="006E7F0E">
      <w:pPr>
        <w:rPr>
          <w:sz w:val="18"/>
          <w:szCs w:val="18"/>
        </w:rPr>
      </w:pPr>
    </w:p>
    <w:p w14:paraId="2FCA8FF5" w14:textId="77777777" w:rsidR="006E7F0E" w:rsidRPr="006E7F0E" w:rsidRDefault="006E7F0E" w:rsidP="006E7F0E">
      <w:pPr>
        <w:rPr>
          <w:sz w:val="18"/>
          <w:szCs w:val="18"/>
        </w:rPr>
      </w:pPr>
    </w:p>
    <w:p w14:paraId="788E6F1B" w14:textId="77777777" w:rsidR="006E7F0E" w:rsidRPr="006E7F0E" w:rsidRDefault="006E7F0E" w:rsidP="006E7F0E">
      <w:pPr>
        <w:rPr>
          <w:sz w:val="18"/>
          <w:szCs w:val="18"/>
        </w:rPr>
      </w:pPr>
    </w:p>
    <w:p w14:paraId="5FCD8706" w14:textId="77777777" w:rsidR="006E7F0E" w:rsidRDefault="006E7F0E" w:rsidP="006E7F0E">
      <w:pPr>
        <w:rPr>
          <w:sz w:val="18"/>
          <w:szCs w:val="18"/>
        </w:rPr>
      </w:pPr>
    </w:p>
    <w:p w14:paraId="2AF4A9B1" w14:textId="77777777" w:rsidR="006E7F0E" w:rsidRDefault="006E7F0E" w:rsidP="006E7F0E">
      <w:pPr>
        <w:rPr>
          <w:sz w:val="18"/>
          <w:szCs w:val="18"/>
        </w:rPr>
      </w:pPr>
    </w:p>
    <w:p w14:paraId="411F1787" w14:textId="77777777" w:rsidR="006E7F0E" w:rsidRDefault="006E7F0E" w:rsidP="006E7F0E">
      <w:pPr>
        <w:rPr>
          <w:sz w:val="18"/>
          <w:szCs w:val="18"/>
        </w:rPr>
      </w:pPr>
    </w:p>
    <w:p w14:paraId="1E18FC91" w14:textId="77777777" w:rsidR="006E7F0E" w:rsidRDefault="006E7F0E" w:rsidP="006E7F0E">
      <w:pPr>
        <w:rPr>
          <w:sz w:val="18"/>
          <w:szCs w:val="18"/>
        </w:rPr>
      </w:pPr>
    </w:p>
    <w:p w14:paraId="2F5B04C0" w14:textId="77777777" w:rsidR="006E7F0E" w:rsidRDefault="006E7F0E" w:rsidP="006E7F0E">
      <w:pPr>
        <w:rPr>
          <w:sz w:val="18"/>
          <w:szCs w:val="18"/>
        </w:rPr>
      </w:pPr>
    </w:p>
    <w:p w14:paraId="7ED40CBD" w14:textId="77777777" w:rsidR="006E7F0E" w:rsidRDefault="006E7F0E" w:rsidP="006E7F0E">
      <w:pPr>
        <w:rPr>
          <w:sz w:val="18"/>
          <w:szCs w:val="18"/>
        </w:rPr>
      </w:pPr>
    </w:p>
    <w:p w14:paraId="2DFE8555" w14:textId="77777777" w:rsidR="006E7F0E" w:rsidRDefault="006E7F0E" w:rsidP="006E7F0E">
      <w:pPr>
        <w:rPr>
          <w:sz w:val="18"/>
          <w:szCs w:val="18"/>
        </w:rPr>
      </w:pPr>
    </w:p>
    <w:p w14:paraId="7AF3E6BC" w14:textId="77777777" w:rsidR="006E7F0E" w:rsidRDefault="006E7F0E" w:rsidP="006E7F0E">
      <w:pPr>
        <w:rPr>
          <w:sz w:val="18"/>
          <w:szCs w:val="18"/>
        </w:rPr>
      </w:pPr>
    </w:p>
    <w:p w14:paraId="0B495E57" w14:textId="184DC7BA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lastRenderedPageBreak/>
        <w:t xml:space="preserve">Email 2: Dwight </w:t>
      </w:r>
      <w:proofErr w:type="spellStart"/>
      <w:r w:rsidRPr="006E7F0E">
        <w:rPr>
          <w:sz w:val="18"/>
          <w:szCs w:val="18"/>
        </w:rPr>
        <w:t>Schrute</w:t>
      </w:r>
      <w:proofErr w:type="spellEnd"/>
      <w:r w:rsidRPr="006E7F0E">
        <w:rPr>
          <w:sz w:val="18"/>
          <w:szCs w:val="18"/>
        </w:rPr>
        <w:t xml:space="preserve"> - "Facing Challenges"</w:t>
      </w:r>
    </w:p>
    <w:p w14:paraId="6F5E63F4" w14:textId="0E6DA351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 xml:space="preserve">Subject: Ready for challenges (Dwight </w:t>
      </w:r>
      <w:proofErr w:type="spellStart"/>
      <w:r w:rsidRPr="006E7F0E">
        <w:rPr>
          <w:sz w:val="18"/>
          <w:szCs w:val="18"/>
        </w:rPr>
        <w:t>Schrute</w:t>
      </w:r>
      <w:proofErr w:type="spellEnd"/>
      <w:r w:rsidRPr="006E7F0E">
        <w:rPr>
          <w:sz w:val="18"/>
          <w:szCs w:val="18"/>
        </w:rPr>
        <w:t xml:space="preserve"> approved) </w:t>
      </w:r>
      <w:r w:rsidRPr="006E7F0E">
        <w:rPr>
          <w:rFonts w:ascii="Segoe UI Emoji" w:hAnsi="Segoe UI Emoji" w:cs="Segoe UI Emoji"/>
          <w:sz w:val="18"/>
          <w:szCs w:val="18"/>
        </w:rPr>
        <w:t>💪</w:t>
      </w:r>
    </w:p>
    <w:p w14:paraId="5146234E" w14:textId="1F1F1A58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Hi Afeef,</w:t>
      </w:r>
    </w:p>
    <w:p w14:paraId="4F16EDDA" w14:textId="07425320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Hope your day is off to a strong start!</w:t>
      </w:r>
    </w:p>
    <w:p w14:paraId="15E12A59" w14:textId="167BAC19" w:rsid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 xml:space="preserve">This morning’s motivational moment brought to you by Dwight </w:t>
      </w:r>
      <w:proofErr w:type="spellStart"/>
      <w:r w:rsidRPr="006E7F0E">
        <w:rPr>
          <w:sz w:val="18"/>
          <w:szCs w:val="18"/>
        </w:rPr>
        <w:t>Schrute</w:t>
      </w:r>
      <w:proofErr w:type="spellEnd"/>
      <w:r w:rsidRPr="006E7F0E">
        <w:rPr>
          <w:sz w:val="18"/>
          <w:szCs w:val="18"/>
        </w:rPr>
        <w:t>:</w:t>
      </w:r>
    </w:p>
    <w:p w14:paraId="1BE309E1" w14:textId="43016133" w:rsidR="006E7F0E" w:rsidRPr="006E7F0E" w:rsidRDefault="006E7F0E" w:rsidP="006E7F0E">
      <w:pPr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5DB188D5" wp14:editId="5A3BCBAC">
            <wp:extent cx="2855595" cy="1597025"/>
            <wp:effectExtent l="0" t="0" r="1905" b="3175"/>
            <wp:docPr id="209962505" name="Picture 3" descr="YARN | DWIGHT: I am ready to face any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YARN | DWIGHT: I am ready to face any ..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5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1541F" w14:textId="2185FAC6" w:rsidR="006E7F0E" w:rsidRPr="006E7F0E" w:rsidRDefault="006E7F0E" w:rsidP="00FA7446">
      <w:pPr>
        <w:jc w:val="center"/>
        <w:rPr>
          <w:sz w:val="18"/>
          <w:szCs w:val="18"/>
        </w:rPr>
      </w:pPr>
      <w:r w:rsidRPr="006E7F0E">
        <w:rPr>
          <w:sz w:val="18"/>
          <w:szCs w:val="18"/>
        </w:rPr>
        <w:t>"I am ready to face any challenges that might be foolish enough to face me."</w:t>
      </w:r>
    </w:p>
    <w:p w14:paraId="10801370" w14:textId="2BF2408B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Like Dwight, I'm feeling ready and energized about the opportunity at Petco. Just checking if my earlier email about the Business Analyst role has caught your attention yet.</w:t>
      </w:r>
    </w:p>
    <w:p w14:paraId="0808AE6E" w14:textId="07A2DA55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Would love to discuss how I can help tackle the team’s challenges—no matter how foolish they might be!</w:t>
      </w:r>
    </w:p>
    <w:p w14:paraId="50185F24" w14:textId="77777777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Cheers,</w:t>
      </w:r>
    </w:p>
    <w:p w14:paraId="5206D639" w14:textId="77777777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Praveen</w:t>
      </w:r>
    </w:p>
    <w:p w14:paraId="6B5522FE" w14:textId="77777777" w:rsidR="006E7F0E" w:rsidRPr="006E7F0E" w:rsidRDefault="006E7F0E" w:rsidP="006E7F0E">
      <w:pPr>
        <w:rPr>
          <w:sz w:val="18"/>
          <w:szCs w:val="18"/>
        </w:rPr>
      </w:pPr>
    </w:p>
    <w:p w14:paraId="4918BBC3" w14:textId="77777777" w:rsidR="006E7F0E" w:rsidRDefault="006E7F0E" w:rsidP="006E7F0E">
      <w:pPr>
        <w:rPr>
          <w:sz w:val="18"/>
          <w:szCs w:val="18"/>
        </w:rPr>
      </w:pPr>
    </w:p>
    <w:p w14:paraId="64B4B4F3" w14:textId="77777777" w:rsidR="006E7F0E" w:rsidRDefault="006E7F0E" w:rsidP="006E7F0E">
      <w:pPr>
        <w:rPr>
          <w:sz w:val="18"/>
          <w:szCs w:val="18"/>
        </w:rPr>
      </w:pPr>
    </w:p>
    <w:p w14:paraId="143E8847" w14:textId="77777777" w:rsidR="006E7F0E" w:rsidRDefault="006E7F0E" w:rsidP="006E7F0E">
      <w:pPr>
        <w:rPr>
          <w:sz w:val="18"/>
          <w:szCs w:val="18"/>
        </w:rPr>
      </w:pPr>
    </w:p>
    <w:p w14:paraId="73976DBB" w14:textId="77777777" w:rsidR="006E7F0E" w:rsidRDefault="006E7F0E" w:rsidP="006E7F0E">
      <w:pPr>
        <w:rPr>
          <w:sz w:val="18"/>
          <w:szCs w:val="18"/>
        </w:rPr>
      </w:pPr>
    </w:p>
    <w:p w14:paraId="709C8F10" w14:textId="77777777" w:rsidR="006E7F0E" w:rsidRDefault="006E7F0E" w:rsidP="006E7F0E">
      <w:pPr>
        <w:rPr>
          <w:sz w:val="18"/>
          <w:szCs w:val="18"/>
        </w:rPr>
      </w:pPr>
    </w:p>
    <w:p w14:paraId="6782C011" w14:textId="77777777" w:rsidR="006E7F0E" w:rsidRDefault="006E7F0E" w:rsidP="006E7F0E">
      <w:pPr>
        <w:rPr>
          <w:sz w:val="18"/>
          <w:szCs w:val="18"/>
        </w:rPr>
      </w:pPr>
    </w:p>
    <w:p w14:paraId="4931B698" w14:textId="77777777" w:rsidR="006E7F0E" w:rsidRDefault="006E7F0E" w:rsidP="006E7F0E">
      <w:pPr>
        <w:rPr>
          <w:sz w:val="18"/>
          <w:szCs w:val="18"/>
        </w:rPr>
      </w:pPr>
    </w:p>
    <w:p w14:paraId="380FBFD1" w14:textId="77777777" w:rsidR="006E7F0E" w:rsidRDefault="006E7F0E" w:rsidP="006E7F0E">
      <w:pPr>
        <w:rPr>
          <w:sz w:val="18"/>
          <w:szCs w:val="18"/>
        </w:rPr>
      </w:pPr>
    </w:p>
    <w:p w14:paraId="2EACDEBB" w14:textId="77777777" w:rsidR="006E7F0E" w:rsidRDefault="006E7F0E" w:rsidP="006E7F0E">
      <w:pPr>
        <w:rPr>
          <w:sz w:val="18"/>
          <w:szCs w:val="18"/>
        </w:rPr>
      </w:pPr>
    </w:p>
    <w:p w14:paraId="6D42E233" w14:textId="77777777" w:rsidR="006E7F0E" w:rsidRDefault="006E7F0E" w:rsidP="006E7F0E">
      <w:pPr>
        <w:rPr>
          <w:sz w:val="18"/>
          <w:szCs w:val="18"/>
        </w:rPr>
      </w:pPr>
    </w:p>
    <w:p w14:paraId="498087B7" w14:textId="77777777" w:rsidR="006E7F0E" w:rsidRDefault="006E7F0E" w:rsidP="006E7F0E">
      <w:pPr>
        <w:rPr>
          <w:sz w:val="18"/>
          <w:szCs w:val="18"/>
        </w:rPr>
      </w:pPr>
    </w:p>
    <w:p w14:paraId="4388C16C" w14:textId="77777777" w:rsidR="006E7F0E" w:rsidRDefault="006E7F0E" w:rsidP="006E7F0E">
      <w:pPr>
        <w:rPr>
          <w:sz w:val="18"/>
          <w:szCs w:val="18"/>
        </w:rPr>
      </w:pPr>
    </w:p>
    <w:p w14:paraId="3E336B11" w14:textId="77777777" w:rsidR="006E7F0E" w:rsidRDefault="006E7F0E" w:rsidP="006E7F0E">
      <w:pPr>
        <w:rPr>
          <w:sz w:val="18"/>
          <w:szCs w:val="18"/>
        </w:rPr>
      </w:pPr>
    </w:p>
    <w:p w14:paraId="5C2CE4D8" w14:textId="77777777" w:rsidR="006E7F0E" w:rsidRDefault="006E7F0E" w:rsidP="006E7F0E">
      <w:pPr>
        <w:rPr>
          <w:sz w:val="18"/>
          <w:szCs w:val="18"/>
        </w:rPr>
      </w:pPr>
    </w:p>
    <w:p w14:paraId="5429192D" w14:textId="77777777" w:rsidR="006E7F0E" w:rsidRDefault="006E7F0E" w:rsidP="006E7F0E">
      <w:pPr>
        <w:rPr>
          <w:sz w:val="18"/>
          <w:szCs w:val="18"/>
        </w:rPr>
      </w:pPr>
    </w:p>
    <w:p w14:paraId="6D1CD4DD" w14:textId="77777777" w:rsidR="006E7F0E" w:rsidRDefault="006E7F0E" w:rsidP="006E7F0E">
      <w:pPr>
        <w:rPr>
          <w:sz w:val="18"/>
          <w:szCs w:val="18"/>
        </w:rPr>
      </w:pPr>
    </w:p>
    <w:p w14:paraId="7352A8F7" w14:textId="77777777" w:rsidR="006E7F0E" w:rsidRDefault="006E7F0E" w:rsidP="006E7F0E">
      <w:pPr>
        <w:rPr>
          <w:sz w:val="18"/>
          <w:szCs w:val="18"/>
        </w:rPr>
      </w:pPr>
    </w:p>
    <w:p w14:paraId="3C2C65C1" w14:textId="061F2171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lastRenderedPageBreak/>
        <w:t>Email 3: Michael Scott - "Why Are You the Way That You Are?"</w:t>
      </w:r>
    </w:p>
    <w:p w14:paraId="0F02298E" w14:textId="0D9EAD73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 xml:space="preserve">Subject: Quick check-in (Michael Scott style!) </w:t>
      </w:r>
      <w:r w:rsidRPr="006E7F0E">
        <w:rPr>
          <w:rFonts w:ascii="Segoe UI Emoji" w:hAnsi="Segoe UI Emoji" w:cs="Segoe UI Emoji"/>
          <w:sz w:val="18"/>
          <w:szCs w:val="18"/>
        </w:rPr>
        <w:t>😅</w:t>
      </w:r>
    </w:p>
    <w:p w14:paraId="7A19520D" w14:textId="1B70BB98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Hi Afeef,</w:t>
      </w:r>
    </w:p>
    <w:p w14:paraId="61F34481" w14:textId="4ED96D24" w:rsid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Hope your inbox is kinder today! Thought you'd enjoy a relatable moment from Michael Scott:</w:t>
      </w:r>
    </w:p>
    <w:p w14:paraId="17A72AD2" w14:textId="0016D99D" w:rsidR="00DB2328" w:rsidRPr="006E7F0E" w:rsidRDefault="00DB2328" w:rsidP="00DB2328">
      <w:pPr>
        <w:jc w:val="center"/>
        <w:rPr>
          <w:sz w:val="18"/>
          <w:szCs w:val="18"/>
        </w:rPr>
      </w:pPr>
      <w:r>
        <w:rPr>
          <w:noProof/>
        </w:rPr>
        <w:drawing>
          <wp:inline distT="0" distB="0" distL="0" distR="0" wp14:anchorId="772E964D" wp14:editId="2C365DAD">
            <wp:extent cx="3206750" cy="1417955"/>
            <wp:effectExtent l="0" t="0" r="0" b="0"/>
            <wp:docPr id="1160681046" name="Picture 4" descr="Illustrator Who Draws So Many Skulls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Illustrator Who Draws So Many Skulls ..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6750" cy="141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487C6" w14:textId="063CDD64" w:rsidR="006E7F0E" w:rsidRPr="006E7F0E" w:rsidRDefault="006E7F0E" w:rsidP="00FA7446">
      <w:pPr>
        <w:jc w:val="center"/>
        <w:rPr>
          <w:sz w:val="18"/>
          <w:szCs w:val="18"/>
        </w:rPr>
      </w:pPr>
      <w:r w:rsidRPr="006E7F0E">
        <w:rPr>
          <w:sz w:val="18"/>
          <w:szCs w:val="18"/>
        </w:rPr>
        <w:t>"Why are you the way that you are?"</w:t>
      </w:r>
    </w:p>
    <w:p w14:paraId="035AB4DD" w14:textId="6805FA9A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Totally get that inboxes can be overwhelming, so I'll keep it brief—just wanted to gently bump up my previous email regarding the Business Analyst position at Petco.</w:t>
      </w:r>
    </w:p>
    <w:p w14:paraId="2A69889D" w14:textId="486BC567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Let me know if you’re free for a quick chat. Until then, wishing you manageable email loads and lots of coffee!</w:t>
      </w:r>
    </w:p>
    <w:p w14:paraId="2DAAA895" w14:textId="77777777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All the best,</w:t>
      </w:r>
    </w:p>
    <w:p w14:paraId="5AC6147B" w14:textId="071222CA" w:rsidR="006E7F0E" w:rsidRPr="006E7F0E" w:rsidRDefault="006E7F0E" w:rsidP="006E7F0E">
      <w:pPr>
        <w:rPr>
          <w:sz w:val="18"/>
          <w:szCs w:val="18"/>
        </w:rPr>
      </w:pPr>
      <w:r w:rsidRPr="006E7F0E">
        <w:rPr>
          <w:sz w:val="18"/>
          <w:szCs w:val="18"/>
        </w:rPr>
        <w:t>Praveen</w:t>
      </w:r>
    </w:p>
    <w:sectPr w:rsidR="006E7F0E" w:rsidRPr="006E7F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IwNbMwMzY2MzM3NbFQ0lEKTi0uzszPAykwrAUAafjUiCwAAAA="/>
  </w:docVars>
  <w:rsids>
    <w:rsidRoot w:val="006E7F0E"/>
    <w:rsid w:val="003838E8"/>
    <w:rsid w:val="004D7080"/>
    <w:rsid w:val="0058017C"/>
    <w:rsid w:val="00650452"/>
    <w:rsid w:val="006E7F0E"/>
    <w:rsid w:val="00DB2328"/>
    <w:rsid w:val="00E07654"/>
    <w:rsid w:val="00EB1A7B"/>
    <w:rsid w:val="00FA7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7DD11E"/>
  <w15:chartTrackingRefBased/>
  <w15:docId w15:val="{161A3DB3-959D-4F74-A36A-C86F12E9B5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E7F0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7F0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7F0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E7F0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E7F0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E7F0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E7F0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E7F0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E7F0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7F0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E7F0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E7F0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E7F0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E7F0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E7F0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E7F0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E7F0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E7F0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E7F0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7F0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E7F0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E7F0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E7F0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E7F0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E7F0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E7F0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E7F0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7F0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E7F0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61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196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33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00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3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een Satya</dc:creator>
  <cp:keywords/>
  <dc:description/>
  <cp:lastModifiedBy>Praveen Satya</cp:lastModifiedBy>
  <cp:revision>3</cp:revision>
  <dcterms:created xsi:type="dcterms:W3CDTF">2025-05-27T22:01:00Z</dcterms:created>
  <dcterms:modified xsi:type="dcterms:W3CDTF">2025-05-27T22:58:00Z</dcterms:modified>
</cp:coreProperties>
</file>